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7BC2D5" w14:textId="77777777" w:rsidR="0004499E" w:rsidRDefault="00AB6BC4" w:rsidP="00DF0012">
      <w:pPr>
        <w:pStyle w:val="Web"/>
        <w:spacing w:before="0" w:beforeAutospacing="0" w:after="0" w:afterAutospacing="0"/>
        <w:jc w:val="center"/>
        <w:rPr>
          <w:rFonts w:ascii="Times New Roman" w:hAnsi="Times New Roman" w:cs="Times New Roman"/>
          <w:bCs/>
          <w:kern w:val="24"/>
          <w:sz w:val="40"/>
          <w:szCs w:val="40"/>
          <w:lang w:val="en-GB"/>
        </w:rPr>
      </w:pPr>
      <w:r w:rsidRPr="00EF1D06">
        <w:rPr>
          <w:rFonts w:ascii="標楷體" w:eastAsia="標楷體" w:hAnsi="標楷體"/>
          <w:noProof/>
          <w:kern w:val="24"/>
          <w:sz w:val="40"/>
          <w:szCs w:val="40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3C10D9A6" wp14:editId="1FCD7A9B">
                <wp:simplePos x="0" y="0"/>
                <wp:positionH relativeFrom="page">
                  <wp:posOffset>6654800</wp:posOffset>
                </wp:positionH>
                <wp:positionV relativeFrom="paragraph">
                  <wp:posOffset>33020</wp:posOffset>
                </wp:positionV>
                <wp:extent cx="894080" cy="472440"/>
                <wp:effectExtent l="19050" t="38100" r="20320" b="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4080" cy="472440"/>
                          <a:chOff x="0" y="0"/>
                          <a:chExt cx="894080" cy="472440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862154">
                            <a:off x="0" y="0"/>
                            <a:ext cx="894080" cy="4724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400" y="0"/>
                            <a:ext cx="395605" cy="276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A26EF67" w14:textId="77777777" w:rsidR="00AB6BC4" w:rsidRPr="00CD0AA5" w:rsidRDefault="00AB6BC4" w:rsidP="00AB6BC4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CD0AA5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9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419100" y="0"/>
                            <a:ext cx="395605" cy="269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D7495F3" w14:textId="77777777" w:rsidR="00AB6BC4" w:rsidRPr="00CD0AA5" w:rsidRDefault="00AB6BC4" w:rsidP="00AB6BC4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eastAsia="zh-TW"/>
                                </w:rPr>
                              </w:pPr>
                              <w:r w:rsidRPr="00CD0AA5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eastAsia="zh-TW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C10D9A6" id="Group 26" o:spid="_x0000_s1026" style="position:absolute;left:0;text-align:left;margin-left:524pt;margin-top:2.6pt;width:70.4pt;height:37.2pt;z-index:251675648;mso-position-horizontal-relative:page;mso-width-relative:margin" coordsize="8940,4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" o:spid="_x0000_s1027" type="#_x0000_t75" style="position:absolute;width:8940;height:4724;rotation:94170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">
                  <v:imagedata r:id="rId7" o:title="" grayscale="t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24;width:3956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4A26EF67" w14:textId="77777777" w:rsidR="00AB6BC4" w:rsidRPr="00CD0AA5" w:rsidRDefault="00AB6BC4" w:rsidP="00AB6BC4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CD0AA5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9.</w:t>
                        </w:r>
                      </w:p>
                    </w:txbxContent>
                  </v:textbox>
                </v:shape>
                <v:shape id="Text Box 29" o:spid="_x0000_s1029" type="#_x0000_t202" style="position:absolute;left:4191;width:3956;height:26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bZwwAAANs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PIW/L/EHyPwXAAD//wMAUEsBAi0AFAAGAAgAAAAhANvh9svuAAAAhQEAABMAAAAAAAAAAAAA&#10;AAAAAAAAAFtDb250ZW50X1R5cGVzXS54bWxQSwECLQAUAAYACAAAACEAWvQsW78AAAAVAQAACwAA&#10;AAAAAAAAAAAAAAAfAQAAX3JlbHMvLnJlbHNQSwECLQAUAAYACAAAACEAA9a22cMAAADbAAAADwAA&#10;AAAAAAAAAAAAAAAHAgAAZHJzL2Rvd25yZXYueG1sUEsFBgAAAAADAAMAtwAAAPcCAAAAAA==&#10;" filled="f" stroked="f">
                  <v:textbox>
                    <w:txbxContent>
                      <w:p w14:paraId="6D7495F3" w14:textId="77777777" w:rsidR="00AB6BC4" w:rsidRPr="00CD0AA5" w:rsidRDefault="00AB6BC4" w:rsidP="00AB6BC4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zh-TW"/>
                          </w:rPr>
                        </w:pPr>
                        <w:r w:rsidRPr="00CD0AA5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zh-TW"/>
                          </w:rPr>
                          <w:t>9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E165F7" w:rsidRPr="00EF1D06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/>
        </w:rPr>
        <w:t>集「師」同行</w:t>
      </w:r>
      <w:r w:rsidR="0004499E">
        <w:rPr>
          <w:rFonts w:ascii="Times New Roman" w:hAnsi="Times New Roman" w:cs="Times New Roman"/>
          <w:bCs/>
          <w:kern w:val="24"/>
          <w:sz w:val="40"/>
          <w:szCs w:val="36"/>
          <w:lang w:val="en-GB"/>
        </w:rPr>
        <w:t>(</w:t>
      </w:r>
      <w:r w:rsidR="0004499E">
        <w:rPr>
          <w:rFonts w:ascii="Times New Roman" w:hAnsi="Times New Roman" w:cs="Times New Roman"/>
          <w:bCs/>
          <w:kern w:val="24"/>
          <w:sz w:val="40"/>
          <w:szCs w:val="40"/>
          <w:lang w:val="en-GB"/>
        </w:rPr>
        <w:t>Learning Walks)</w:t>
      </w:r>
    </w:p>
    <w:p w14:paraId="23F5E306" w14:textId="76FF4EB7" w:rsidR="00DF0012" w:rsidRPr="00EF1D06" w:rsidRDefault="007410E3" w:rsidP="00DF0012">
      <w:pPr>
        <w:pStyle w:val="Web"/>
        <w:spacing w:before="0" w:beforeAutospacing="0" w:after="0" w:afterAutospacing="0"/>
        <w:jc w:val="center"/>
        <w:rPr>
          <w:rFonts w:ascii="標楷體" w:eastAsia="標楷體" w:hAnsi="標楷體"/>
          <w:sz w:val="40"/>
          <w:szCs w:val="40"/>
        </w:rPr>
      </w:pPr>
      <w:r w:rsidRPr="00EF1D06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 w:eastAsia="zh-HK"/>
        </w:rPr>
        <w:t>學</w:t>
      </w:r>
      <w:r w:rsidRPr="00EF1D06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/>
        </w:rPr>
        <w:t>生</w:t>
      </w:r>
      <w:r w:rsidRPr="00EF1D06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 w:eastAsia="zh-HK"/>
        </w:rPr>
        <w:t>意</w:t>
      </w:r>
      <w:r w:rsidRPr="00EF1D06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/>
        </w:rPr>
        <w:t>見</w:t>
      </w:r>
      <w:r w:rsidR="00AB6BC4" w:rsidRPr="00EF1D06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/>
        </w:rPr>
        <w:t>表</w:t>
      </w:r>
      <w:r w:rsidR="001C356E" w:rsidRPr="00EF1D06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 w:eastAsia="zh-HK"/>
        </w:rPr>
        <w:t>﹙</w:t>
      </w:r>
      <w:r w:rsidR="00AB6BC4" w:rsidRPr="00EF1D06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/>
        </w:rPr>
        <w:t>二</w:t>
      </w:r>
      <w:r w:rsidR="001C356E" w:rsidRPr="00EF1D06">
        <w:rPr>
          <w:rFonts w:ascii="標楷體" w:eastAsia="標楷體" w:hAnsi="標楷體" w:cstheme="minorBidi" w:hint="eastAsia"/>
          <w:bCs/>
          <w:kern w:val="24"/>
          <w:sz w:val="40"/>
          <w:szCs w:val="40"/>
          <w:lang w:val="en-GB" w:eastAsia="zh-HK"/>
        </w:rPr>
        <w:t>﹚</w:t>
      </w:r>
    </w:p>
    <w:p w14:paraId="2B13215E" w14:textId="0FDB868F" w:rsidR="00DF0012" w:rsidRDefault="00DF0012" w:rsidP="00DF0012">
      <w:pPr>
        <w:spacing w:after="0" w:line="240" w:lineRule="exact"/>
        <w:rPr>
          <w:rFonts w:eastAsia="DengXia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8356"/>
      </w:tblGrid>
      <w:tr w:rsidR="001F7831" w14:paraId="65B41B37" w14:textId="77777777" w:rsidTr="001F2C40">
        <w:tc>
          <w:tcPr>
            <w:tcW w:w="1555" w:type="dxa"/>
          </w:tcPr>
          <w:p w14:paraId="17F3D1DE" w14:textId="151FE9B7" w:rsidR="001F7831" w:rsidRPr="001F2C40" w:rsidRDefault="007410E3" w:rsidP="001F7831">
            <w:pPr>
              <w:pStyle w:val="Web"/>
              <w:spacing w:before="0" w:beforeAutospacing="0" w:after="0" w:afterAutospacing="0"/>
              <w:rPr>
                <w:rFonts w:ascii="標楷體" w:eastAsia="標楷體" w:hAnsi="標楷體"/>
              </w:rPr>
            </w:pPr>
            <w:r w:rsidRPr="001F2C40">
              <w:rPr>
                <w:rFonts w:ascii="標楷體" w:eastAsia="標楷體" w:hAnsi="標楷體" w:cstheme="minorBidi" w:hint="eastAsia"/>
                <w:kern w:val="24"/>
                <w:lang w:val="en-GB" w:eastAsia="zh-HK"/>
              </w:rPr>
              <w:t>科目</w:t>
            </w:r>
            <w:r w:rsidR="007263A0">
              <w:rPr>
                <w:rFonts w:ascii="標楷體" w:eastAsia="標楷體" w:hAnsi="標楷體" w:cstheme="minorBidi" w:hint="eastAsia"/>
                <w:kern w:val="24"/>
                <w:lang w:val="en-GB" w:eastAsia="zh-HK"/>
              </w:rPr>
              <w:t>：</w:t>
            </w:r>
          </w:p>
          <w:p w14:paraId="7FC6E665" w14:textId="77777777" w:rsidR="001F7831" w:rsidRPr="001F2C40" w:rsidRDefault="001F7831">
            <w:pPr>
              <w:rPr>
                <w:rFonts w:ascii="標楷體" w:eastAsia="標楷體" w:hAnsi="標楷體"/>
                <w:sz w:val="24"/>
                <w:szCs w:val="24"/>
              </w:rPr>
            </w:pPr>
          </w:p>
        </w:tc>
        <w:tc>
          <w:tcPr>
            <w:tcW w:w="8356" w:type="dxa"/>
          </w:tcPr>
          <w:p w14:paraId="0C81AC1A" w14:textId="77777777" w:rsidR="001F7831" w:rsidRDefault="001F7831">
            <w:pPr>
              <w:rPr>
                <w:rFonts w:eastAsia="DengXian"/>
              </w:rPr>
            </w:pPr>
          </w:p>
        </w:tc>
      </w:tr>
      <w:tr w:rsidR="001F7831" w14:paraId="7D0B025D" w14:textId="77777777" w:rsidTr="001F2C40">
        <w:tc>
          <w:tcPr>
            <w:tcW w:w="1555" w:type="dxa"/>
          </w:tcPr>
          <w:p w14:paraId="4984E88B" w14:textId="31133C34" w:rsidR="001F7831" w:rsidRPr="001F2C40" w:rsidRDefault="007410E3" w:rsidP="001F7831">
            <w:pPr>
              <w:pStyle w:val="Web"/>
              <w:spacing w:before="0" w:beforeAutospacing="0" w:after="0" w:afterAutospacing="0"/>
              <w:rPr>
                <w:rFonts w:ascii="標楷體" w:eastAsia="標楷體" w:hAnsi="標楷體"/>
              </w:rPr>
            </w:pPr>
            <w:r w:rsidRPr="001F2C40">
              <w:rPr>
                <w:rFonts w:ascii="標楷體" w:eastAsia="標楷體" w:hAnsi="標楷體" w:cstheme="minorBidi" w:hint="eastAsia"/>
                <w:kern w:val="24"/>
                <w:lang w:val="en-GB" w:eastAsia="zh-HK"/>
              </w:rPr>
              <w:t>年</w:t>
            </w:r>
            <w:r w:rsidRPr="001F2C40">
              <w:rPr>
                <w:rFonts w:ascii="標楷體" w:eastAsia="標楷體" w:hAnsi="標楷體" w:cstheme="minorBidi" w:hint="eastAsia"/>
                <w:kern w:val="24"/>
                <w:lang w:val="en-GB"/>
              </w:rPr>
              <w:t>級</w:t>
            </w:r>
            <w:r w:rsidR="007263A0">
              <w:rPr>
                <w:rFonts w:ascii="標楷體" w:eastAsia="標楷體" w:hAnsi="標楷體" w:cstheme="minorBidi" w:hint="eastAsia"/>
                <w:kern w:val="24"/>
                <w:lang w:val="en-GB" w:eastAsia="zh-HK"/>
              </w:rPr>
              <w:t>：</w:t>
            </w:r>
          </w:p>
          <w:p w14:paraId="0AD9F4FD" w14:textId="77777777" w:rsidR="001F7831" w:rsidRPr="001F2C40" w:rsidRDefault="001F7831">
            <w:pPr>
              <w:rPr>
                <w:rFonts w:ascii="標楷體" w:eastAsia="標楷體" w:hAnsi="標楷體"/>
                <w:sz w:val="24"/>
                <w:szCs w:val="24"/>
              </w:rPr>
            </w:pPr>
          </w:p>
        </w:tc>
        <w:tc>
          <w:tcPr>
            <w:tcW w:w="8356" w:type="dxa"/>
          </w:tcPr>
          <w:p w14:paraId="6698553D" w14:textId="77777777" w:rsidR="001F7831" w:rsidRDefault="001F7831">
            <w:pPr>
              <w:rPr>
                <w:rFonts w:eastAsia="DengXian"/>
              </w:rPr>
            </w:pPr>
          </w:p>
        </w:tc>
      </w:tr>
      <w:tr w:rsidR="001F7831" w14:paraId="0B0747A6" w14:textId="77777777" w:rsidTr="001F2C40">
        <w:tc>
          <w:tcPr>
            <w:tcW w:w="1555" w:type="dxa"/>
          </w:tcPr>
          <w:p w14:paraId="2A6697A2" w14:textId="6E972FC1" w:rsidR="001F7831" w:rsidRPr="001F2C40" w:rsidRDefault="007410E3" w:rsidP="001F7831">
            <w:pPr>
              <w:pStyle w:val="Web"/>
              <w:spacing w:before="0" w:beforeAutospacing="0" w:after="0" w:afterAutospacing="0"/>
              <w:rPr>
                <w:rFonts w:ascii="標楷體" w:eastAsia="標楷體" w:hAnsi="標楷體"/>
              </w:rPr>
            </w:pPr>
            <w:r w:rsidRPr="001F2C40">
              <w:rPr>
                <w:rFonts w:ascii="標楷體" w:eastAsia="標楷體" w:hAnsi="標楷體" w:cstheme="minorBidi" w:hint="eastAsia"/>
                <w:kern w:val="24"/>
                <w:lang w:val="en-GB" w:eastAsia="zh-HK"/>
              </w:rPr>
              <w:t>任教老</w:t>
            </w:r>
            <w:r w:rsidRPr="001F2C40">
              <w:rPr>
                <w:rFonts w:ascii="標楷體" w:eastAsia="標楷體" w:hAnsi="標楷體" w:cstheme="minorBidi" w:hint="eastAsia"/>
                <w:kern w:val="24"/>
                <w:lang w:val="en-GB"/>
              </w:rPr>
              <w:t>師</w:t>
            </w:r>
            <w:r w:rsidR="007263A0">
              <w:rPr>
                <w:rFonts w:ascii="標楷體" w:eastAsia="標楷體" w:hAnsi="標楷體" w:cstheme="minorBidi" w:hint="eastAsia"/>
                <w:kern w:val="24"/>
                <w:lang w:val="en-GB" w:eastAsia="zh-HK"/>
              </w:rPr>
              <w:t>：</w:t>
            </w:r>
          </w:p>
          <w:p w14:paraId="3CD3E06B" w14:textId="77777777" w:rsidR="001F7831" w:rsidRPr="001F2C40" w:rsidRDefault="001F7831">
            <w:pPr>
              <w:rPr>
                <w:rFonts w:ascii="標楷體" w:eastAsia="標楷體" w:hAnsi="標楷體"/>
                <w:sz w:val="24"/>
                <w:szCs w:val="24"/>
              </w:rPr>
            </w:pPr>
          </w:p>
        </w:tc>
        <w:tc>
          <w:tcPr>
            <w:tcW w:w="8356" w:type="dxa"/>
          </w:tcPr>
          <w:p w14:paraId="2755360D" w14:textId="77777777" w:rsidR="001F7831" w:rsidRDefault="001F7831">
            <w:pPr>
              <w:rPr>
                <w:rFonts w:eastAsia="DengXian"/>
              </w:rPr>
            </w:pPr>
          </w:p>
        </w:tc>
      </w:tr>
      <w:tr w:rsidR="001F7831" w14:paraId="267A344F" w14:textId="77777777" w:rsidTr="001F2C40">
        <w:tc>
          <w:tcPr>
            <w:tcW w:w="1555" w:type="dxa"/>
          </w:tcPr>
          <w:p w14:paraId="31546440" w14:textId="347CF5C9" w:rsidR="001F7831" w:rsidRPr="001F2C40" w:rsidRDefault="007410E3" w:rsidP="001F7831">
            <w:pPr>
              <w:pStyle w:val="Web"/>
              <w:spacing w:before="0" w:beforeAutospacing="0" w:after="0" w:afterAutospacing="0"/>
              <w:rPr>
                <w:rFonts w:ascii="標楷體" w:eastAsia="標楷體" w:hAnsi="標楷體"/>
              </w:rPr>
            </w:pPr>
            <w:r w:rsidRPr="001F2C40">
              <w:rPr>
                <w:rFonts w:ascii="標楷體" w:eastAsia="標楷體" w:hAnsi="標楷體" w:cstheme="minorBidi" w:hint="eastAsia"/>
                <w:kern w:val="24"/>
                <w:lang w:val="en-GB" w:eastAsia="zh-HK"/>
              </w:rPr>
              <w:t>觀</w:t>
            </w:r>
            <w:r w:rsidRPr="001F2C40">
              <w:rPr>
                <w:rFonts w:ascii="標楷體" w:eastAsia="標楷體" w:hAnsi="標楷體" w:cstheme="minorBidi" w:hint="eastAsia"/>
                <w:kern w:val="24"/>
                <w:lang w:val="en-GB"/>
              </w:rPr>
              <w:t>察</w:t>
            </w:r>
            <w:r w:rsidRPr="001F2C40">
              <w:rPr>
                <w:rFonts w:ascii="標楷體" w:eastAsia="標楷體" w:hAnsi="標楷體" w:cstheme="minorBidi" w:hint="eastAsia"/>
                <w:kern w:val="24"/>
                <w:lang w:val="en-GB" w:eastAsia="zh-HK"/>
              </w:rPr>
              <w:t>員</w:t>
            </w:r>
            <w:r w:rsidR="007263A0">
              <w:rPr>
                <w:rFonts w:ascii="標楷體" w:eastAsia="標楷體" w:hAnsi="標楷體" w:cstheme="minorBidi" w:hint="eastAsia"/>
                <w:kern w:val="24"/>
                <w:lang w:val="en-GB" w:eastAsia="zh-HK"/>
              </w:rPr>
              <w:t>：</w:t>
            </w:r>
            <w:bookmarkStart w:id="0" w:name="_GoBack"/>
            <w:bookmarkEnd w:id="0"/>
          </w:p>
          <w:p w14:paraId="0D96C6E4" w14:textId="77777777" w:rsidR="001F7831" w:rsidRPr="001F2C40" w:rsidRDefault="001F7831">
            <w:pPr>
              <w:rPr>
                <w:rFonts w:ascii="標楷體" w:eastAsia="標楷體" w:hAnsi="標楷體"/>
                <w:sz w:val="24"/>
                <w:szCs w:val="24"/>
              </w:rPr>
            </w:pPr>
          </w:p>
        </w:tc>
        <w:tc>
          <w:tcPr>
            <w:tcW w:w="8356" w:type="dxa"/>
          </w:tcPr>
          <w:p w14:paraId="6C58D1EC" w14:textId="77777777" w:rsidR="001F7831" w:rsidRDefault="001F7831">
            <w:pPr>
              <w:rPr>
                <w:rFonts w:eastAsia="DengXian"/>
              </w:rPr>
            </w:pPr>
          </w:p>
        </w:tc>
      </w:tr>
    </w:tbl>
    <w:p w14:paraId="393591FE" w14:textId="77777777" w:rsidR="001F7831" w:rsidRDefault="001F7831">
      <w:pPr>
        <w:rPr>
          <w:rFonts w:eastAsia="DengXian"/>
        </w:rPr>
      </w:pPr>
      <w:r w:rsidRPr="001F7831">
        <w:rPr>
          <w:rFonts w:eastAsia="DengXian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5E04B67" wp14:editId="48B97ED1">
                <wp:simplePos x="0" y="0"/>
                <wp:positionH relativeFrom="column">
                  <wp:posOffset>2312035</wp:posOffset>
                </wp:positionH>
                <wp:positionV relativeFrom="paragraph">
                  <wp:posOffset>4103370</wp:posOffset>
                </wp:positionV>
                <wp:extent cx="144016" cy="144016"/>
                <wp:effectExtent l="0" t="0" r="27940" b="27940"/>
                <wp:wrapNone/>
                <wp:docPr id="66" name="Oval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16" cy="144016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6F680142" id="Oval 65" o:spid="_x0000_s1026" style="position:absolute;margin-left:182.05pt;margin-top:323.1pt;width:11.35pt;height:11.3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" fillcolor="white [3212]" strokecolor="white [3212]" strokeweight="1pt">
                <v:stroke joinstyle="miter"/>
              </v:oval>
            </w:pict>
          </mc:Fallback>
        </mc:AlternateContent>
      </w:r>
      <w:r w:rsidRPr="001F7831">
        <w:rPr>
          <w:rFonts w:eastAsia="DengXian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F42EDF2" wp14:editId="15AF2479">
                <wp:simplePos x="0" y="0"/>
                <wp:positionH relativeFrom="column">
                  <wp:posOffset>2635885</wp:posOffset>
                </wp:positionH>
                <wp:positionV relativeFrom="paragraph">
                  <wp:posOffset>5788025</wp:posOffset>
                </wp:positionV>
                <wp:extent cx="144016" cy="144016"/>
                <wp:effectExtent l="0" t="0" r="27940" b="27940"/>
                <wp:wrapNone/>
                <wp:docPr id="73" name="Oval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16" cy="144016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1FF05AEA" id="Oval 72" o:spid="_x0000_s1026" style="position:absolute;margin-left:207.55pt;margin-top:455.75pt;width:11.35pt;height:11.3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" fillcolor="white [3212]" strokecolor="white [3212]" strokeweight="1pt">
                <v:stroke joinstyle="miter"/>
              </v:oval>
            </w:pict>
          </mc:Fallback>
        </mc:AlternateContent>
      </w:r>
      <w:r w:rsidRPr="001F7831">
        <w:rPr>
          <w:rFonts w:eastAsia="DengXian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B16FB56" wp14:editId="3BB51A16">
                <wp:simplePos x="0" y="0"/>
                <wp:positionH relativeFrom="column">
                  <wp:posOffset>1995170</wp:posOffset>
                </wp:positionH>
                <wp:positionV relativeFrom="paragraph">
                  <wp:posOffset>2044065</wp:posOffset>
                </wp:positionV>
                <wp:extent cx="178470" cy="166734"/>
                <wp:effectExtent l="0" t="0" r="12065" b="24130"/>
                <wp:wrapNone/>
                <wp:docPr id="70" name="Oval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470" cy="166734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02098346" id="Oval 69" o:spid="_x0000_s1026" style="position:absolute;margin-left:157.1pt;margin-top:160.95pt;width:14.05pt;height:13.1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" fillcolor="white [3212]" strokecolor="white [3212]" strokeweight="1pt">
                <v:stroke joinstyle="miter"/>
              </v:oval>
            </w:pict>
          </mc:Fallback>
        </mc:AlternateContent>
      </w:r>
    </w:p>
    <w:p w14:paraId="572E8833" w14:textId="77777777" w:rsidR="001F7831" w:rsidRDefault="001F7831">
      <w:pPr>
        <w:rPr>
          <w:rFonts w:eastAsia="DengXian"/>
        </w:rPr>
      </w:pPr>
      <w:r w:rsidRPr="001F7831">
        <w:rPr>
          <w:rFonts w:eastAsia="DengXian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DB6A3F9" wp14:editId="52BD4319">
                <wp:simplePos x="0" y="0"/>
                <wp:positionH relativeFrom="margin">
                  <wp:posOffset>15875</wp:posOffset>
                </wp:positionH>
                <wp:positionV relativeFrom="paragraph">
                  <wp:posOffset>53449</wp:posOffset>
                </wp:positionV>
                <wp:extent cx="6243686" cy="1569660"/>
                <wp:effectExtent l="0" t="0" r="24130" b="22860"/>
                <wp:wrapNone/>
                <wp:docPr id="2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3686" cy="15696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1F10E34D" w14:textId="19BDC760" w:rsidR="007410E3" w:rsidRPr="001F2C40" w:rsidRDefault="007410E3" w:rsidP="007410E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</w:rPr>
                            </w:pPr>
                            <w:r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這課</w:t>
                            </w:r>
                            <w:r w:rsidR="00552EEC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堂</w:t>
                            </w:r>
                            <w:r w:rsidR="00CD0AA5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關於甚</w:t>
                            </w:r>
                            <w:r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麼</w:t>
                            </w:r>
                            <w:r w:rsidR="00CD0AA5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？</w:t>
                            </w:r>
                          </w:p>
                          <w:p w14:paraId="65ECCB48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483F720E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45076850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4839AE1D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67D95B56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1891D30D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DB6A3F9" id="TextBox 1" o:spid="_x0000_s1030" type="#_x0000_t202" style="position:absolute;margin-left:1.25pt;margin-top:4.2pt;width:491.65pt;height:123.6pt;z-index:2516705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" filled="f" strokecolor="black [3213]">
                <v:textbox style="mso-fit-shape-to-text:t">
                  <w:txbxContent>
                    <w:p w14:paraId="1F10E34D" w14:textId="19BDC760" w:rsidR="007410E3" w:rsidRPr="001F2C40" w:rsidRDefault="007410E3" w:rsidP="007410E3">
                      <w:pPr>
                        <w:pStyle w:val="Web"/>
                        <w:spacing w:before="0" w:beforeAutospacing="0" w:after="0" w:afterAutospacing="0"/>
                        <w:rPr>
                          <w:rFonts w:ascii="標楷體" w:eastAsia="標楷體" w:hAnsi="標楷體"/>
                        </w:rPr>
                      </w:pPr>
                      <w:r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這課</w:t>
                      </w:r>
                      <w:r w:rsidR="00552EEC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堂</w:t>
                      </w:r>
                      <w:r w:rsidR="00CD0AA5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關於甚</w:t>
                      </w:r>
                      <w:r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麼</w:t>
                      </w:r>
                      <w:r w:rsidR="00CD0AA5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？</w:t>
                      </w:r>
                    </w:p>
                    <w:p w14:paraId="65ECCB48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483F720E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45076850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4839AE1D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67D95B56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1891D30D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2BFEF2" w14:textId="7F5A9BD6" w:rsidR="001F7831" w:rsidRPr="001F7831" w:rsidRDefault="001F2C40">
      <w:pPr>
        <w:rPr>
          <w:rFonts w:eastAsia="DengXian"/>
        </w:rPr>
      </w:pPr>
      <w:r w:rsidRPr="001F7831">
        <w:rPr>
          <w:rFonts w:eastAsia="DengXian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1C40666" wp14:editId="63A66198">
                <wp:simplePos x="0" y="0"/>
                <wp:positionH relativeFrom="margin">
                  <wp:posOffset>17253</wp:posOffset>
                </wp:positionH>
                <wp:positionV relativeFrom="paragraph">
                  <wp:posOffset>4472017</wp:posOffset>
                </wp:positionV>
                <wp:extent cx="6243320" cy="1384935"/>
                <wp:effectExtent l="0" t="0" r="24130" b="10795"/>
                <wp:wrapNone/>
                <wp:docPr id="63" name="Text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3320" cy="13849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0038C233" w14:textId="23E30BC8" w:rsidR="007C2604" w:rsidRPr="001F2C40" w:rsidRDefault="007C2604" w:rsidP="007C2604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</w:rPr>
                            </w:pPr>
                            <w:r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你如何得知自己</w:t>
                            </w:r>
                            <w:r w:rsidR="00750D09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學習</w:t>
                            </w:r>
                            <w:r w:rsidRPr="001F2C40">
                              <w:rPr>
                                <w:rFonts w:ascii="標楷體" w:eastAsia="標楷體" w:hAnsi="標楷體" w:cstheme="minorBidi"/>
                                <w:bCs/>
                                <w:kern w:val="24"/>
                                <w:lang w:val="en-GB"/>
                              </w:rPr>
                              <w:t>成</w:t>
                            </w:r>
                            <w:r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功</w:t>
                            </w:r>
                            <w:r w:rsidR="00CD0AA5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？﹙</w:t>
                            </w:r>
                            <w:r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成功準則</w:t>
                            </w:r>
                            <w:r w:rsidR="00CD0AA5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﹚</w:t>
                            </w:r>
                          </w:p>
                          <w:p w14:paraId="1C7EC2DF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46069C29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06A1AD23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037BBBD6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3CE1A2FC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373677C3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1C40666" id="_x0000_t202" coordsize="21600,21600" o:spt="202" path="m,l,21600r21600,l21600,xe">
                <v:stroke joinstyle="miter"/>
                <v:path gradientshapeok="t" o:connecttype="rect"/>
              </v:shapetype>
              <v:shape id="TextBox 62" o:spid="_x0000_s1031" type="#_x0000_t202" style="position:absolute;margin-left:1.35pt;margin-top:352.15pt;width:491.6pt;height:109.05pt;z-index:2516736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" filled="f" strokecolor="black [3213]">
                <v:textbox style="mso-fit-shape-to-text:t">
                  <w:txbxContent>
                    <w:p w14:paraId="0038C233" w14:textId="23E30BC8" w:rsidR="007C2604" w:rsidRPr="001F2C40" w:rsidRDefault="007C2604" w:rsidP="007C2604">
                      <w:pPr>
                        <w:pStyle w:val="Web"/>
                        <w:spacing w:before="0" w:beforeAutospacing="0" w:after="0" w:afterAutospacing="0"/>
                        <w:rPr>
                          <w:rFonts w:ascii="標楷體" w:eastAsia="標楷體" w:hAnsi="標楷體"/>
                        </w:rPr>
                      </w:pPr>
                      <w:r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你如何得知自己</w:t>
                      </w:r>
                      <w:r w:rsidR="00750D09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學習</w:t>
                      </w:r>
                      <w:r w:rsidRPr="001F2C40">
                        <w:rPr>
                          <w:rFonts w:ascii="標楷體" w:eastAsia="標楷體" w:hAnsi="標楷體" w:cstheme="minorBidi"/>
                          <w:bCs/>
                          <w:kern w:val="24"/>
                          <w:lang w:val="en-GB"/>
                        </w:rPr>
                        <w:t>成</w:t>
                      </w:r>
                      <w:r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功</w:t>
                      </w:r>
                      <w:r w:rsidR="00CD0AA5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？﹙</w:t>
                      </w:r>
                      <w:r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成功準則</w:t>
                      </w:r>
                      <w:r w:rsidR="00CD0AA5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﹚</w:t>
                      </w:r>
                    </w:p>
                    <w:p w14:paraId="1C7EC2DF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46069C29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06A1AD23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037BBBD6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3CE1A2FC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373677C3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F7831">
        <w:rPr>
          <w:rFonts w:eastAsia="DengXian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865405E" wp14:editId="7BD3EF42">
                <wp:simplePos x="0" y="0"/>
                <wp:positionH relativeFrom="margin">
                  <wp:posOffset>8626</wp:posOffset>
                </wp:positionH>
                <wp:positionV relativeFrom="paragraph">
                  <wp:posOffset>2897505</wp:posOffset>
                </wp:positionV>
                <wp:extent cx="6243320" cy="1384935"/>
                <wp:effectExtent l="0" t="0" r="24130" b="10795"/>
                <wp:wrapNone/>
                <wp:docPr id="56" name="Text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3320" cy="13849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0EF97210" w14:textId="07765222" w:rsidR="007410E3" w:rsidRPr="001F2C40" w:rsidRDefault="00750D09" w:rsidP="007410E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標楷體" w:eastAsia="標楷體" w:hAnsi="標楷體"/>
                              </w:rPr>
                            </w:pPr>
                            <w:r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你正在</w:t>
                            </w:r>
                            <w:r w:rsid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做甚</w:t>
                            </w:r>
                            <w:r w:rsidR="007410E3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麼</w:t>
                            </w:r>
                            <w:r w:rsidR="00CD0AA5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？</w:t>
                            </w:r>
                            <w:r w:rsidR="0081005F" w:rsidRPr="001F2C40">
                              <w:rPr>
                                <w:rFonts w:ascii="標楷體" w:eastAsia="標楷體" w:hAnsi="標楷體" w:cstheme="minorBidi"/>
                                <w:bCs/>
                                <w:kern w:val="24"/>
                                <w:lang w:val="en-GB"/>
                              </w:rPr>
                              <w:t>﹙</w:t>
                            </w:r>
                            <w:r w:rsidR="0081005F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例如：製作、</w:t>
                            </w:r>
                            <w:r w:rsidR="0081005F" w:rsidRPr="001F2C40">
                              <w:rPr>
                                <w:rFonts w:ascii="標楷體" w:eastAsia="標楷體" w:hAnsi="標楷體" w:cstheme="minorBidi"/>
                                <w:bCs/>
                                <w:kern w:val="24"/>
                                <w:lang w:val="en-GB"/>
                              </w:rPr>
                              <w:t>寫</w:t>
                            </w:r>
                            <w:r w:rsidR="0081005F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作、創作、表演、</w:t>
                            </w:r>
                            <w:r w:rsidR="0081005F" w:rsidRPr="001F2C40">
                              <w:rPr>
                                <w:rFonts w:ascii="標楷體" w:eastAsia="標楷體" w:hAnsi="標楷體" w:cstheme="minorBidi"/>
                                <w:bCs/>
                                <w:kern w:val="24"/>
                                <w:lang w:val="en-GB"/>
                              </w:rPr>
                              <w:t>解</w:t>
                            </w:r>
                            <w:r w:rsidR="0081005F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難等﹚</w:t>
                            </w:r>
                          </w:p>
                          <w:p w14:paraId="1299798D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</w:rPr>
                            </w:pPr>
                          </w:p>
                          <w:p w14:paraId="24D8D05E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2CBE7E31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22FBE1B0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340DE625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1442DEAE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65405E" id="TextBox 55" o:spid="_x0000_s1032" type="#_x0000_t202" style="position:absolute;margin-left:.7pt;margin-top:228.15pt;width:491.6pt;height:109.05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" filled="f" strokecolor="black [3213]">
                <v:textbox style="mso-fit-shape-to-text:t">
                  <w:txbxContent>
                    <w:p w14:paraId="0EF97210" w14:textId="07765222" w:rsidR="007410E3" w:rsidRPr="001F2C40" w:rsidRDefault="00750D09" w:rsidP="007410E3">
                      <w:pPr>
                        <w:pStyle w:val="Web"/>
                        <w:spacing w:before="0" w:beforeAutospacing="0" w:after="0" w:afterAutospacing="0"/>
                        <w:rPr>
                          <w:rFonts w:ascii="標楷體" w:eastAsia="標楷體" w:hAnsi="標楷體"/>
                        </w:rPr>
                      </w:pPr>
                      <w:r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你正在</w:t>
                      </w:r>
                      <w:r w:rsid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做甚</w:t>
                      </w:r>
                      <w:r w:rsidR="007410E3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麼</w:t>
                      </w:r>
                      <w:r w:rsidR="00CD0AA5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？</w:t>
                      </w:r>
                      <w:r w:rsidR="0081005F" w:rsidRPr="001F2C40">
                        <w:rPr>
                          <w:rFonts w:ascii="標楷體" w:eastAsia="標楷體" w:hAnsi="標楷體" w:cstheme="minorBidi"/>
                          <w:bCs/>
                          <w:kern w:val="24"/>
                          <w:lang w:val="en-GB"/>
                        </w:rPr>
                        <w:t>﹙</w:t>
                      </w:r>
                      <w:r w:rsidR="0081005F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例如：製作、</w:t>
                      </w:r>
                      <w:r w:rsidR="0081005F" w:rsidRPr="001F2C40">
                        <w:rPr>
                          <w:rFonts w:ascii="標楷體" w:eastAsia="標楷體" w:hAnsi="標楷體" w:cstheme="minorBidi"/>
                          <w:bCs/>
                          <w:kern w:val="24"/>
                          <w:lang w:val="en-GB"/>
                        </w:rPr>
                        <w:t>寫</w:t>
                      </w:r>
                      <w:r w:rsidR="0081005F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作、創作、表演、</w:t>
                      </w:r>
                      <w:r w:rsidR="0081005F" w:rsidRPr="001F2C40">
                        <w:rPr>
                          <w:rFonts w:ascii="標楷體" w:eastAsia="標楷體" w:hAnsi="標楷體" w:cstheme="minorBidi"/>
                          <w:bCs/>
                          <w:kern w:val="24"/>
                          <w:lang w:val="en-GB"/>
                        </w:rPr>
                        <w:t>解</w:t>
                      </w:r>
                      <w:r w:rsidR="0081005F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難等﹚</w:t>
                      </w:r>
                    </w:p>
                    <w:p w14:paraId="1299798D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</w:rPr>
                      </w:pPr>
                    </w:p>
                    <w:p w14:paraId="24D8D05E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2CBE7E31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22FBE1B0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340DE625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1442DEAE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52EEC" w:rsidRPr="001F7831">
        <w:rPr>
          <w:rFonts w:eastAsia="DengXian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CF8511" wp14:editId="21CC925A">
                <wp:simplePos x="0" y="0"/>
                <wp:positionH relativeFrom="margin">
                  <wp:align>center</wp:align>
                </wp:positionH>
                <wp:positionV relativeFrom="paragraph">
                  <wp:posOffset>1330373</wp:posOffset>
                </wp:positionV>
                <wp:extent cx="6243320" cy="1569085"/>
                <wp:effectExtent l="0" t="0" r="24130" b="15240"/>
                <wp:wrapNone/>
                <wp:docPr id="47" name="Text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3320" cy="15690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62EA143E" w14:textId="2419B393" w:rsidR="001F7831" w:rsidRPr="001F2C40" w:rsidRDefault="007410E3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  <w:r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老師期望你</w:t>
                            </w:r>
                            <w:r w:rsidR="00AB6BC4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能</w:t>
                            </w:r>
                            <w:r w:rsidR="00552EEC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學會</w:t>
                            </w:r>
                            <w:r w:rsidR="00CD0AA5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甚</w:t>
                            </w:r>
                            <w:r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麼</w:t>
                            </w:r>
                            <w:r w:rsidR="00CD0AA5" w:rsidRPr="001F2C40">
                              <w:rPr>
                                <w:rFonts w:ascii="標楷體" w:eastAsia="標楷體" w:hAnsi="標楷體" w:cstheme="minorBidi" w:hint="eastAsia"/>
                                <w:bCs/>
                                <w:kern w:val="24"/>
                                <w:lang w:val="en-GB"/>
                              </w:rPr>
                              <w:t>？</w:t>
                            </w:r>
                          </w:p>
                          <w:p w14:paraId="49178A01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27162F64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1924DFCE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36AA9876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49A7AA4D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Theme="minorHAnsi" w:eastAsiaTheme="minorEastAsia" w:hAnsi="Calibri" w:cstheme="minorBidi"/>
                                <w:bCs/>
                                <w:kern w:val="24"/>
                                <w:lang w:val="en-GB"/>
                              </w:rPr>
                            </w:pPr>
                          </w:p>
                          <w:p w14:paraId="403D3818" w14:textId="77777777" w:rsidR="001F7831" w:rsidRPr="001F2C40" w:rsidRDefault="001F7831" w:rsidP="001F7831">
                            <w:pPr>
                              <w:pStyle w:val="Web"/>
                              <w:spacing w:before="0" w:beforeAutospacing="0" w:after="0" w:afterAutospacing="0"/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ECF8511" id="TextBox 46" o:spid="_x0000_s1033" type="#_x0000_t202" style="position:absolute;margin-left:0;margin-top:104.75pt;width:491.6pt;height:123.55pt;z-index:25167155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" filled="f" strokecolor="black [3213]">
                <v:textbox style="mso-fit-shape-to-text:t">
                  <w:txbxContent>
                    <w:p w14:paraId="62EA143E" w14:textId="2419B393" w:rsidR="001F7831" w:rsidRPr="001F2C40" w:rsidRDefault="007410E3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  <w:r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老師期望你</w:t>
                      </w:r>
                      <w:r w:rsidR="00AB6BC4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能</w:t>
                      </w:r>
                      <w:r w:rsidR="00552EEC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學會</w:t>
                      </w:r>
                      <w:r w:rsidR="00CD0AA5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甚</w:t>
                      </w:r>
                      <w:r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麼</w:t>
                      </w:r>
                      <w:r w:rsidR="00CD0AA5" w:rsidRPr="001F2C40">
                        <w:rPr>
                          <w:rFonts w:ascii="標楷體" w:eastAsia="標楷體" w:hAnsi="標楷體" w:cstheme="minorBidi" w:hint="eastAsia"/>
                          <w:bCs/>
                          <w:kern w:val="24"/>
                          <w:lang w:val="en-GB"/>
                        </w:rPr>
                        <w:t>？</w:t>
                      </w:r>
                    </w:p>
                    <w:p w14:paraId="49178A01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27162F64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1924DFCE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36AA9876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49A7AA4D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  <w:rPr>
                          <w:rFonts w:asciiTheme="minorHAnsi" w:eastAsiaTheme="minorEastAsia" w:hAnsi="Calibri" w:cstheme="minorBidi"/>
                          <w:bCs/>
                          <w:kern w:val="24"/>
                          <w:lang w:val="en-GB"/>
                        </w:rPr>
                      </w:pPr>
                    </w:p>
                    <w:p w14:paraId="403D3818" w14:textId="77777777" w:rsidR="001F7831" w:rsidRPr="001F2C40" w:rsidRDefault="001F7831" w:rsidP="001F7831">
                      <w:pPr>
                        <w:pStyle w:val="Web"/>
                        <w:spacing w:before="0" w:beforeAutospacing="0" w:after="0" w:afterAutospacing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F7831" w:rsidRPr="001F7831" w:rsidSect="00DF0012">
      <w:pgSz w:w="12240" w:h="15840"/>
      <w:pgMar w:top="567" w:right="1043" w:bottom="56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BA5D21" w14:textId="77777777" w:rsidR="004F3976" w:rsidRDefault="004F3976" w:rsidP="001E04A0">
      <w:pPr>
        <w:spacing w:after="0" w:line="240" w:lineRule="auto"/>
      </w:pPr>
      <w:r>
        <w:separator/>
      </w:r>
    </w:p>
  </w:endnote>
  <w:endnote w:type="continuationSeparator" w:id="0">
    <w:p w14:paraId="3BCD05AE" w14:textId="77777777" w:rsidR="004F3976" w:rsidRDefault="004F3976" w:rsidP="001E04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636EA" w14:textId="77777777" w:rsidR="004F3976" w:rsidRDefault="004F3976" w:rsidP="001E04A0">
      <w:pPr>
        <w:spacing w:after="0" w:line="240" w:lineRule="auto"/>
      </w:pPr>
      <w:r>
        <w:separator/>
      </w:r>
    </w:p>
  </w:footnote>
  <w:footnote w:type="continuationSeparator" w:id="0">
    <w:p w14:paraId="576E090D" w14:textId="77777777" w:rsidR="004F3976" w:rsidRDefault="004F3976" w:rsidP="001E04A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De3tDQyMTYwMTZS0lEKTi0uzszPAykwrAUAQzXyLiwAAAA="/>
  </w:docVars>
  <w:rsids>
    <w:rsidRoot w:val="001F7831"/>
    <w:rsid w:val="0004499E"/>
    <w:rsid w:val="0006301C"/>
    <w:rsid w:val="000C6D7E"/>
    <w:rsid w:val="001C356E"/>
    <w:rsid w:val="001E04A0"/>
    <w:rsid w:val="001F2C40"/>
    <w:rsid w:val="001F7831"/>
    <w:rsid w:val="002C6442"/>
    <w:rsid w:val="00313C3A"/>
    <w:rsid w:val="003E5BA0"/>
    <w:rsid w:val="004F3976"/>
    <w:rsid w:val="00543F27"/>
    <w:rsid w:val="00552EEC"/>
    <w:rsid w:val="00631330"/>
    <w:rsid w:val="006440A5"/>
    <w:rsid w:val="0067739E"/>
    <w:rsid w:val="007263A0"/>
    <w:rsid w:val="007410E3"/>
    <w:rsid w:val="00750D09"/>
    <w:rsid w:val="0077523B"/>
    <w:rsid w:val="00796A78"/>
    <w:rsid w:val="007C2604"/>
    <w:rsid w:val="00803C87"/>
    <w:rsid w:val="0081005F"/>
    <w:rsid w:val="008D30C8"/>
    <w:rsid w:val="00AB6BC4"/>
    <w:rsid w:val="00AC309F"/>
    <w:rsid w:val="00B41BE7"/>
    <w:rsid w:val="00C20E06"/>
    <w:rsid w:val="00CD0AA5"/>
    <w:rsid w:val="00CE751E"/>
    <w:rsid w:val="00D3249D"/>
    <w:rsid w:val="00DF0012"/>
    <w:rsid w:val="00E165F7"/>
    <w:rsid w:val="00EF1D06"/>
    <w:rsid w:val="00F31AE3"/>
    <w:rsid w:val="00F65056"/>
    <w:rsid w:val="00FF4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4238C"/>
  <w15:chartTrackingRefBased/>
  <w15:docId w15:val="{5567AC77-FC28-40FA-95EC-2DEBC1E10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F7831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  <w:lang w:eastAsia="zh-TW"/>
    </w:rPr>
  </w:style>
  <w:style w:type="table" w:styleId="a3">
    <w:name w:val="Table Grid"/>
    <w:basedOn w:val="a1"/>
    <w:uiPriority w:val="39"/>
    <w:rsid w:val="001F78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E04A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1E04A0"/>
  </w:style>
  <w:style w:type="paragraph" w:styleId="a6">
    <w:name w:val="footer"/>
    <w:basedOn w:val="a"/>
    <w:link w:val="a7"/>
    <w:uiPriority w:val="99"/>
    <w:unhideWhenUsed/>
    <w:rsid w:val="001E04A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1E04A0"/>
  </w:style>
  <w:style w:type="paragraph" w:styleId="a8">
    <w:name w:val="Balloon Text"/>
    <w:basedOn w:val="a"/>
    <w:link w:val="a9"/>
    <w:uiPriority w:val="99"/>
    <w:semiHidden/>
    <w:unhideWhenUsed/>
    <w:rsid w:val="0077523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77523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01-18T04:24:00Z</dcterms:created>
  <dcterms:modified xsi:type="dcterms:W3CDTF">2021-01-18T04:24:00Z</dcterms:modified>
</cp:coreProperties>
</file>